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14068" w14:textId="4DAC182C" w:rsidR="000570D5" w:rsidRDefault="00B8798E" w:rsidP="00C81816">
      <w:r>
        <w:rPr>
          <w:noProof/>
        </w:rPr>
        <w:drawing>
          <wp:anchor distT="0" distB="0" distL="114300" distR="114300" simplePos="0" relativeHeight="251678720" behindDoc="0" locked="0" layoutInCell="1" allowOverlap="1" wp14:anchorId="0946FB48" wp14:editId="5FAE5304">
            <wp:simplePos x="0" y="0"/>
            <wp:positionH relativeFrom="column">
              <wp:posOffset>365060</wp:posOffset>
            </wp:positionH>
            <wp:positionV relativeFrom="paragraph">
              <wp:posOffset>570722</wp:posOffset>
            </wp:positionV>
            <wp:extent cx="1838960" cy="2178076"/>
            <wp:effectExtent l="57150" t="57150" r="66040" b="50800"/>
            <wp:wrapNone/>
            <wp:docPr id="1756212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212832" name="Picture 175621283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18" t="6490" r="1218" b="26762"/>
                    <a:stretch/>
                  </pic:blipFill>
                  <pic:spPr bwMode="auto">
                    <a:xfrm>
                      <a:off x="0" y="0"/>
                      <a:ext cx="1857125" cy="2199590"/>
                    </a:xfrm>
                    <a:prstGeom prst="ellipse">
                      <a:avLst/>
                    </a:prstGeom>
                    <a:ln w="571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7586"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14749F25" wp14:editId="29152FC7">
                <wp:simplePos x="0" y="0"/>
                <wp:positionH relativeFrom="column">
                  <wp:posOffset>3200400</wp:posOffset>
                </wp:positionH>
                <wp:positionV relativeFrom="paragraph">
                  <wp:posOffset>7033895</wp:posOffset>
                </wp:positionV>
                <wp:extent cx="2672715" cy="1458595"/>
                <wp:effectExtent l="0" t="0" r="13335" b="27305"/>
                <wp:wrapTight wrapText="bothSides">
                  <wp:wrapPolygon edited="0">
                    <wp:start x="0" y="0"/>
                    <wp:lineTo x="0" y="21722"/>
                    <wp:lineTo x="21554" y="21722"/>
                    <wp:lineTo x="21554" y="0"/>
                    <wp:lineTo x="0" y="0"/>
                  </wp:wrapPolygon>
                </wp:wrapTight>
                <wp:docPr id="158678720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2715" cy="14585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5E1580" w14:textId="57FE2B35" w:rsidR="006E3309" w:rsidRPr="00594A1B" w:rsidRDefault="00E65EB0" w:rsidP="00E65EB0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t xml:space="preserve"> </w:t>
                            </w:r>
                            <w:r w:rsidR="006E3309" w:rsidRPr="00594A1B">
                              <w:rPr>
                                <w:sz w:val="40"/>
                                <w:szCs w:val="40"/>
                              </w:rPr>
                              <w:t>PERSONAL DETAILS</w:t>
                            </w:r>
                          </w:p>
                          <w:p w14:paraId="5922E96D" w14:textId="647DB852" w:rsidR="006E3309" w:rsidRPr="003F50A7" w:rsidRDefault="006E3309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F50A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ate of Birth     - 6 – Octomber – 2004</w:t>
                            </w:r>
                          </w:p>
                          <w:p w14:paraId="7363CA1C" w14:textId="09C6FD92" w:rsidR="006E3309" w:rsidRPr="003F50A7" w:rsidRDefault="006E3309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F50A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Marital Status   - Unmarri</w:t>
                            </w:r>
                            <w:r w:rsidR="000B31AB" w:rsidRPr="003F50A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  <w:r w:rsidRPr="003F50A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  <w:p w14:paraId="603D2A86" w14:textId="2C1D41FF" w:rsidR="006F4FAF" w:rsidRPr="003F50A7" w:rsidRDefault="006F4FAF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F50A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Gender             - Male</w:t>
                            </w:r>
                          </w:p>
                          <w:p w14:paraId="4918747D" w14:textId="32350B89" w:rsidR="006F4FAF" w:rsidRPr="003F50A7" w:rsidRDefault="006F4FAF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F50A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Language         - English,Hindi,Marathi</w:t>
                            </w:r>
                          </w:p>
                          <w:p w14:paraId="07EE2F6D" w14:textId="2D1C0316" w:rsidR="006E3309" w:rsidRPr="006E3309" w:rsidRDefault="006F4FAF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749F2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52pt;margin-top:553.85pt;width:210.45pt;height:114.8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" fillcolor="white [3201]" strokeweight=".5pt">
                <v:textbox>
                  <w:txbxContent>
                    <w:p w14:paraId="5C5E1580" w14:textId="57FE2B35" w:rsidR="006E3309" w:rsidRPr="00594A1B" w:rsidRDefault="00E65EB0" w:rsidP="00E65EB0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  <w:rPr>
                          <w:sz w:val="40"/>
                          <w:szCs w:val="40"/>
                        </w:rPr>
                      </w:pPr>
                      <w:r>
                        <w:t xml:space="preserve"> </w:t>
                      </w:r>
                      <w:r w:rsidR="006E3309" w:rsidRPr="00594A1B">
                        <w:rPr>
                          <w:sz w:val="40"/>
                          <w:szCs w:val="40"/>
                        </w:rPr>
                        <w:t>PERSONAL DETAILS</w:t>
                      </w:r>
                    </w:p>
                    <w:p w14:paraId="5922E96D" w14:textId="647DB852" w:rsidR="006E3309" w:rsidRPr="003F50A7" w:rsidRDefault="006E3309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 xml:space="preserve">Date of Birth     - 6 – </w:t>
                      </w:r>
                      <w:proofErr w:type="spellStart"/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>Octomber</w:t>
                      </w:r>
                      <w:proofErr w:type="spellEnd"/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 xml:space="preserve"> – 2004</w:t>
                      </w:r>
                    </w:p>
                    <w:p w14:paraId="7363CA1C" w14:textId="09C6FD92" w:rsidR="006E3309" w:rsidRPr="003F50A7" w:rsidRDefault="006E3309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>Marital Status   - Unmarri</w:t>
                      </w:r>
                      <w:r w:rsidR="000B31AB" w:rsidRPr="003F50A7">
                        <w:rPr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</w:p>
                    <w:p w14:paraId="603D2A86" w14:textId="2C1D41FF" w:rsidR="006F4FAF" w:rsidRPr="003F50A7" w:rsidRDefault="006F4FAF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>Gender             - Male</w:t>
                      </w:r>
                    </w:p>
                    <w:p w14:paraId="4918747D" w14:textId="32350B89" w:rsidR="006F4FAF" w:rsidRPr="003F50A7" w:rsidRDefault="006F4FAF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 xml:space="preserve">Language         - </w:t>
                      </w:r>
                      <w:proofErr w:type="spellStart"/>
                      <w:proofErr w:type="gramStart"/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>English,Hindi</w:t>
                      </w:r>
                      <w:proofErr w:type="gramEnd"/>
                      <w:r w:rsidRPr="003F50A7">
                        <w:rPr>
                          <w:b/>
                          <w:bCs/>
                          <w:sz w:val="20"/>
                          <w:szCs w:val="20"/>
                        </w:rPr>
                        <w:t>,Marathi</w:t>
                      </w:r>
                      <w:proofErr w:type="spellEnd"/>
                    </w:p>
                    <w:p w14:paraId="07EE2F6D" w14:textId="2D1C0316" w:rsidR="006E3309" w:rsidRPr="006E3309" w:rsidRDefault="006F4FAF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94A1B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66D193" wp14:editId="4B2D6F57">
                <wp:simplePos x="0" y="0"/>
                <wp:positionH relativeFrom="column">
                  <wp:posOffset>3200400</wp:posOffset>
                </wp:positionH>
                <wp:positionV relativeFrom="paragraph">
                  <wp:posOffset>5601311</wp:posOffset>
                </wp:positionV>
                <wp:extent cx="2354699" cy="1331595"/>
                <wp:effectExtent l="0" t="0" r="26670" b="20955"/>
                <wp:wrapNone/>
                <wp:docPr id="63913014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699" cy="13315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F73821" w14:textId="15312B79" w:rsidR="00333F44" w:rsidRPr="00594A1B" w:rsidRDefault="00333F44" w:rsidP="00E65EB0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  <w:rPr>
                                <w:sz w:val="40"/>
                                <w:szCs w:val="40"/>
                              </w:rPr>
                            </w:pPr>
                            <w:r w:rsidRPr="00594A1B">
                              <w:rPr>
                                <w:sz w:val="40"/>
                                <w:szCs w:val="40"/>
                              </w:rPr>
                              <w:t>HOBBIES</w:t>
                            </w:r>
                          </w:p>
                          <w:p w14:paraId="22159AB2" w14:textId="77777777" w:rsidR="00333F44" w:rsidRPr="006E3309" w:rsidRDefault="00333F44" w:rsidP="00333F44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E330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Gaming</w:t>
                            </w:r>
                          </w:p>
                          <w:p w14:paraId="54656676" w14:textId="178D4826" w:rsidR="00333F44" w:rsidRPr="006E3309" w:rsidRDefault="00333F44" w:rsidP="00333F44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E330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xploring Internet</w:t>
                            </w:r>
                          </w:p>
                          <w:p w14:paraId="41BD3223" w14:textId="2F064AA4" w:rsidR="00333F44" w:rsidRPr="00333F44" w:rsidRDefault="00333F44" w:rsidP="00333F44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6E330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dventu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6D193" id="Text Box 3" o:spid="_x0000_s1027" type="#_x0000_t202" style="position:absolute;margin-left:252pt;margin-top:441.05pt;width:185.4pt;height:104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" fillcolor="white [3201]" strokeweight=".5pt">
                <v:textbox>
                  <w:txbxContent>
                    <w:p w14:paraId="46F73821" w14:textId="15312B79" w:rsidR="00333F44" w:rsidRPr="00594A1B" w:rsidRDefault="00333F44" w:rsidP="00E65EB0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  <w:rPr>
                          <w:sz w:val="40"/>
                          <w:szCs w:val="40"/>
                        </w:rPr>
                      </w:pPr>
                      <w:r w:rsidRPr="00594A1B">
                        <w:rPr>
                          <w:sz w:val="40"/>
                          <w:szCs w:val="40"/>
                        </w:rPr>
                        <w:t>HOBBIES</w:t>
                      </w:r>
                    </w:p>
                    <w:p w14:paraId="22159AB2" w14:textId="77777777" w:rsidR="00333F44" w:rsidRPr="006E3309" w:rsidRDefault="00333F44" w:rsidP="00333F44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6E3309">
                        <w:rPr>
                          <w:b/>
                          <w:bCs/>
                          <w:sz w:val="20"/>
                          <w:szCs w:val="20"/>
                        </w:rPr>
                        <w:t>Gaming</w:t>
                      </w:r>
                    </w:p>
                    <w:p w14:paraId="54656676" w14:textId="178D4826" w:rsidR="00333F44" w:rsidRPr="006E3309" w:rsidRDefault="00333F44" w:rsidP="00333F44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6E3309">
                        <w:rPr>
                          <w:b/>
                          <w:bCs/>
                          <w:sz w:val="20"/>
                          <w:szCs w:val="20"/>
                        </w:rPr>
                        <w:t>Exploring Internet</w:t>
                      </w:r>
                    </w:p>
                    <w:p w14:paraId="41BD3223" w14:textId="2F064AA4" w:rsidR="00333F44" w:rsidRPr="00333F44" w:rsidRDefault="00333F44" w:rsidP="00333F44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rPr>
                          <w:sz w:val="20"/>
                          <w:szCs w:val="20"/>
                        </w:rPr>
                      </w:pPr>
                      <w:r w:rsidRPr="006E3309">
                        <w:rPr>
                          <w:b/>
                          <w:bCs/>
                          <w:sz w:val="20"/>
                          <w:szCs w:val="20"/>
                        </w:rPr>
                        <w:t>Adventuring</w:t>
                      </w:r>
                    </w:p>
                  </w:txbxContent>
                </v:textbox>
              </v:shape>
            </w:pict>
          </mc:Fallback>
        </mc:AlternateContent>
      </w:r>
      <w:r w:rsidR="003F50A7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66F44C" wp14:editId="42FC1C4F">
                <wp:simplePos x="0" y="0"/>
                <wp:positionH relativeFrom="column">
                  <wp:posOffset>3084118</wp:posOffset>
                </wp:positionH>
                <wp:positionV relativeFrom="paragraph">
                  <wp:posOffset>8602231</wp:posOffset>
                </wp:positionV>
                <wp:extent cx="3879266" cy="1289674"/>
                <wp:effectExtent l="0" t="0" r="26035" b="25400"/>
                <wp:wrapNone/>
                <wp:docPr id="1658633060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9266" cy="1289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98FF47" w14:textId="5904730C" w:rsidR="003F50A7" w:rsidRPr="00594A1B" w:rsidRDefault="00E65EB0" w:rsidP="00E65EB0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  <w:rPr>
                                <w:sz w:val="40"/>
                                <w:szCs w:val="40"/>
                              </w:rPr>
                            </w:pPr>
                            <w:r w:rsidRPr="00594A1B">
                              <w:rPr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="003F50A7" w:rsidRPr="00594A1B">
                              <w:rPr>
                                <w:sz w:val="40"/>
                                <w:szCs w:val="40"/>
                              </w:rPr>
                              <w:t>PROJECTS</w:t>
                            </w:r>
                          </w:p>
                          <w:p w14:paraId="47D6506C" w14:textId="0CB805E6" w:rsidR="00100F26" w:rsidRDefault="009B0E8F" w:rsidP="00E65EB0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tudent</w:t>
                            </w:r>
                            <w:r w:rsidR="00E65EB0" w:rsidRPr="00E65EB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Management System</w:t>
                            </w:r>
                          </w:p>
                          <w:p w14:paraId="31252E4B" w14:textId="0C2C5D5D" w:rsidR="00E65EB0" w:rsidRPr="00594A1B" w:rsidRDefault="00E65EB0" w:rsidP="00E65EB0">
                            <w:pPr>
                              <w:pStyle w:val="ListParagraph"/>
                              <w:ind w:left="886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Using Java Servlet Dynamic web and connected backend to MYSQL Database also Using JSP GU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66F44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242.85pt;margin-top:677.35pt;width:305.45pt;height:101.5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" fillcolor="white [3201]" strokeweight=".5pt">
                <v:textbox>
                  <w:txbxContent>
                    <w:p w14:paraId="7C98FF47" w14:textId="5904730C" w:rsidR="003F50A7" w:rsidRPr="00594A1B" w:rsidRDefault="00E65EB0" w:rsidP="00E65EB0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  <w:rPr>
                          <w:sz w:val="40"/>
                          <w:szCs w:val="40"/>
                        </w:rPr>
                      </w:pPr>
                      <w:r w:rsidRPr="00594A1B">
                        <w:rPr>
                          <w:sz w:val="40"/>
                          <w:szCs w:val="40"/>
                        </w:rPr>
                        <w:t xml:space="preserve">  </w:t>
                      </w:r>
                      <w:r w:rsidR="003F50A7" w:rsidRPr="00594A1B">
                        <w:rPr>
                          <w:sz w:val="40"/>
                          <w:szCs w:val="40"/>
                        </w:rPr>
                        <w:t>PROJECTS</w:t>
                      </w:r>
                    </w:p>
                    <w:p w14:paraId="47D6506C" w14:textId="0CB805E6" w:rsidR="00100F26" w:rsidRDefault="009B0E8F" w:rsidP="00E65EB0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Student</w:t>
                      </w:r>
                      <w:r w:rsidR="00E65EB0" w:rsidRPr="00E65EB0">
                        <w:rPr>
                          <w:b/>
                          <w:bCs/>
                          <w:sz w:val="20"/>
                          <w:szCs w:val="20"/>
                        </w:rPr>
                        <w:t xml:space="preserve"> Management System</w:t>
                      </w:r>
                    </w:p>
                    <w:p w14:paraId="31252E4B" w14:textId="0C2C5D5D" w:rsidR="00E65EB0" w:rsidRPr="00594A1B" w:rsidRDefault="00E65EB0" w:rsidP="00E65EB0">
                      <w:pPr>
                        <w:pStyle w:val="ListParagraph"/>
                        <w:ind w:left="886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594A1B">
                        <w:rPr>
                          <w:b/>
                          <w:bCs/>
                          <w:sz w:val="16"/>
                          <w:szCs w:val="16"/>
                        </w:rPr>
                        <w:t>Using Java Servlet Dynamic web and connected backend to MYSQL Database also Using JSP GUI.</w:t>
                      </w:r>
                    </w:p>
                  </w:txbxContent>
                </v:textbox>
              </v:shape>
            </w:pict>
          </mc:Fallback>
        </mc:AlternateContent>
      </w:r>
      <w:r w:rsidR="00D6775D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D362E3C" wp14:editId="5505662B">
                <wp:simplePos x="0" y="0"/>
                <wp:positionH relativeFrom="column">
                  <wp:posOffset>3084118</wp:posOffset>
                </wp:positionH>
                <wp:positionV relativeFrom="page">
                  <wp:posOffset>3657600</wp:posOffset>
                </wp:positionV>
                <wp:extent cx="3543300" cy="2286000"/>
                <wp:effectExtent l="0" t="0" r="0" b="0"/>
                <wp:wrapNone/>
                <wp:docPr id="24" name="Educa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228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79987C" w14:textId="21BF62E1" w:rsidR="007F13F7" w:rsidRPr="00594A1B" w:rsidRDefault="007F13F7" w:rsidP="006C5C18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  <w:rPr>
                                <w:sz w:val="44"/>
                                <w:szCs w:val="44"/>
                              </w:rPr>
                            </w:pPr>
                            <w:r w:rsidRPr="00594A1B">
                              <w:rPr>
                                <w:sz w:val="44"/>
                                <w:szCs w:val="44"/>
                              </w:rPr>
                              <w:t>Education</w:t>
                            </w:r>
                          </w:p>
                          <w:p w14:paraId="1BEAE031" w14:textId="77777777" w:rsidR="006E3309" w:rsidRDefault="00DF5CB5" w:rsidP="006E3309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sz w:val="28"/>
                                <w:szCs w:val="28"/>
                              </w:rPr>
                            </w:pPr>
                            <w:r w:rsidRPr="00D876AC">
                              <w:rPr>
                                <w:sz w:val="32"/>
                                <w:szCs w:val="32"/>
                              </w:rPr>
                              <w:t>BCS(</w:t>
                            </w:r>
                            <w:r w:rsidR="00CC15ED" w:rsidRPr="00D876AC">
                              <w:rPr>
                                <w:sz w:val="32"/>
                                <w:szCs w:val="32"/>
                              </w:rPr>
                              <w:t>Final Year)</w:t>
                            </w:r>
                            <w:r w:rsidR="00413D73">
                              <w:rPr>
                                <w:sz w:val="28"/>
                                <w:szCs w:val="28"/>
                              </w:rPr>
                              <w:t xml:space="preserve">                         202</w:t>
                            </w:r>
                            <w:r w:rsidR="00333F44">
                              <w:rPr>
                                <w:sz w:val="28"/>
                                <w:szCs w:val="28"/>
                              </w:rPr>
                              <w:t>5</w:t>
                            </w:r>
                          </w:p>
                          <w:p w14:paraId="45D8458C" w14:textId="36B0138D" w:rsidR="00DF5CB5" w:rsidRPr="00333F44" w:rsidRDefault="00DF5CB5" w:rsidP="006E3309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sz w:val="28"/>
                                <w:szCs w:val="28"/>
                              </w:rPr>
                            </w:pPr>
                            <w:r w:rsidRPr="00D876AC">
                              <w:rPr>
                                <w:sz w:val="20"/>
                                <w:szCs w:val="20"/>
                              </w:rPr>
                              <w:t xml:space="preserve">Sangola College , Sangola </w:t>
                            </w:r>
                          </w:p>
                          <w:p w14:paraId="56D8154F" w14:textId="77777777" w:rsidR="00DF5CB5" w:rsidRPr="00DF5CB5" w:rsidRDefault="00DF5CB5" w:rsidP="0096280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200CE8A2" w14:textId="045211B2" w:rsidR="007F13F7" w:rsidRPr="00CC15ED" w:rsidRDefault="00E93A31" w:rsidP="00D876AC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  <w:rPr>
                                <w:sz w:val="28"/>
                                <w:szCs w:val="28"/>
                              </w:rPr>
                            </w:pPr>
                            <w:r w:rsidRPr="00D876AC">
                              <w:rPr>
                                <w:sz w:val="32"/>
                                <w:szCs w:val="32"/>
                              </w:rPr>
                              <w:t>12</w:t>
                            </w:r>
                            <w:r w:rsidRPr="00D876AC">
                              <w:rPr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Pr="00D876AC">
                              <w:rPr>
                                <w:sz w:val="32"/>
                                <w:szCs w:val="32"/>
                              </w:rPr>
                              <w:t>(HSC)</w:t>
                            </w:r>
                            <w:r w:rsidRPr="00CC15ED">
                              <w:rPr>
                                <w:sz w:val="28"/>
                                <w:szCs w:val="28"/>
                              </w:rPr>
                              <w:t xml:space="preserve">                                     </w:t>
                            </w:r>
                            <w:r w:rsidR="00CC15ED">
                              <w:rPr>
                                <w:sz w:val="28"/>
                                <w:szCs w:val="28"/>
                              </w:rPr>
                              <w:t>2022</w:t>
                            </w:r>
                            <w:r w:rsidRPr="00CC15ED">
                              <w:rPr>
                                <w:sz w:val="28"/>
                                <w:szCs w:val="28"/>
                              </w:rPr>
                              <w:t xml:space="preserve">                     </w:t>
                            </w:r>
                          </w:p>
                          <w:p w14:paraId="41BC5C01" w14:textId="336A278F" w:rsidR="007F13F7" w:rsidRPr="00D876AC" w:rsidRDefault="00E93A31" w:rsidP="00962802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876A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New English School , Sangola</w:t>
                            </w:r>
                          </w:p>
                          <w:p w14:paraId="72226E2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DE89534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EB0A6D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9FE1DE3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4CD70BE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86B1CB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0395D5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3BEA9A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480080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EC08E2B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C1AE61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EFA7585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7B55BD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B953F7B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7B1030F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CCF4B30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7844A48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9225777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582499F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24F26FD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19783AA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CA2DCBC" w14:textId="77777777" w:rsidR="007F13F7" w:rsidRPr="00962802" w:rsidRDefault="007F13F7" w:rsidP="009628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62E3C" id="Education" o:spid="_x0000_s1029" type="#_x0000_t202" style="position:absolute;margin-left:242.85pt;margin-top:4in;width:279pt;height:180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" filled="f" stroked="f" strokeweight=".5pt">
                <v:textbox>
                  <w:txbxContent>
                    <w:p w14:paraId="6679987C" w14:textId="21BF62E1" w:rsidR="007F13F7" w:rsidRPr="00594A1B" w:rsidRDefault="007F13F7" w:rsidP="006C5C18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  <w:rPr>
                          <w:sz w:val="44"/>
                          <w:szCs w:val="44"/>
                        </w:rPr>
                      </w:pPr>
                      <w:r w:rsidRPr="00594A1B">
                        <w:rPr>
                          <w:sz w:val="44"/>
                          <w:szCs w:val="44"/>
                        </w:rPr>
                        <w:t>Education</w:t>
                      </w:r>
                    </w:p>
                    <w:p w14:paraId="1BEAE031" w14:textId="77777777" w:rsidR="006E3309" w:rsidRDefault="00DF5CB5" w:rsidP="006E3309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sz w:val="28"/>
                          <w:szCs w:val="28"/>
                        </w:rPr>
                      </w:pPr>
                      <w:proofErr w:type="gramStart"/>
                      <w:r w:rsidRPr="00D876AC">
                        <w:rPr>
                          <w:sz w:val="32"/>
                          <w:szCs w:val="32"/>
                        </w:rPr>
                        <w:t>BCS(</w:t>
                      </w:r>
                      <w:proofErr w:type="gramEnd"/>
                      <w:r w:rsidR="00CC15ED" w:rsidRPr="00D876AC">
                        <w:rPr>
                          <w:sz w:val="32"/>
                          <w:szCs w:val="32"/>
                        </w:rPr>
                        <w:t>Final Year)</w:t>
                      </w:r>
                      <w:r w:rsidR="00413D73">
                        <w:rPr>
                          <w:sz w:val="28"/>
                          <w:szCs w:val="28"/>
                        </w:rPr>
                        <w:t xml:space="preserve">                         202</w:t>
                      </w:r>
                      <w:r w:rsidR="00333F44">
                        <w:rPr>
                          <w:sz w:val="28"/>
                          <w:szCs w:val="28"/>
                        </w:rPr>
                        <w:t>5</w:t>
                      </w:r>
                    </w:p>
                    <w:p w14:paraId="45D8458C" w14:textId="36B0138D" w:rsidR="00DF5CB5" w:rsidRPr="00333F44" w:rsidRDefault="00DF5CB5" w:rsidP="006E3309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D876AC">
                        <w:rPr>
                          <w:sz w:val="20"/>
                          <w:szCs w:val="20"/>
                        </w:rPr>
                        <w:t>Sangola</w:t>
                      </w:r>
                      <w:proofErr w:type="spellEnd"/>
                      <w:r w:rsidRPr="00D876AC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D876AC">
                        <w:rPr>
                          <w:sz w:val="20"/>
                          <w:szCs w:val="20"/>
                        </w:rPr>
                        <w:t>College ,</w:t>
                      </w:r>
                      <w:proofErr w:type="gramEnd"/>
                      <w:r w:rsidRPr="00D876AC">
                        <w:rPr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876AC">
                        <w:rPr>
                          <w:sz w:val="20"/>
                          <w:szCs w:val="20"/>
                        </w:rPr>
                        <w:t>Sangola</w:t>
                      </w:r>
                      <w:proofErr w:type="spellEnd"/>
                      <w:r w:rsidRPr="00D876AC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56D8154F" w14:textId="77777777" w:rsidR="00DF5CB5" w:rsidRPr="00DF5CB5" w:rsidRDefault="00DF5CB5" w:rsidP="00962802">
                      <w:pPr>
                        <w:rPr>
                          <w:b/>
                          <w:bCs/>
                        </w:rPr>
                      </w:pPr>
                    </w:p>
                    <w:p w14:paraId="200CE8A2" w14:textId="045211B2" w:rsidR="007F13F7" w:rsidRPr="00CC15ED" w:rsidRDefault="00E93A31" w:rsidP="00D876AC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  <w:rPr>
                          <w:sz w:val="28"/>
                          <w:szCs w:val="28"/>
                        </w:rPr>
                      </w:pPr>
                      <w:r w:rsidRPr="00D876AC">
                        <w:rPr>
                          <w:sz w:val="32"/>
                          <w:szCs w:val="32"/>
                        </w:rPr>
                        <w:t>12</w:t>
                      </w:r>
                      <w:proofErr w:type="gramStart"/>
                      <w:r w:rsidRPr="00D876AC">
                        <w:rPr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Pr="00D876AC">
                        <w:rPr>
                          <w:sz w:val="32"/>
                          <w:szCs w:val="32"/>
                        </w:rPr>
                        <w:t>(</w:t>
                      </w:r>
                      <w:proofErr w:type="gramEnd"/>
                      <w:r w:rsidRPr="00D876AC">
                        <w:rPr>
                          <w:sz w:val="32"/>
                          <w:szCs w:val="32"/>
                        </w:rPr>
                        <w:t>HSC)</w:t>
                      </w:r>
                      <w:r w:rsidRPr="00CC15ED">
                        <w:rPr>
                          <w:sz w:val="28"/>
                          <w:szCs w:val="28"/>
                        </w:rPr>
                        <w:t xml:space="preserve">                                     </w:t>
                      </w:r>
                      <w:r w:rsidR="00CC15ED">
                        <w:rPr>
                          <w:sz w:val="28"/>
                          <w:szCs w:val="28"/>
                        </w:rPr>
                        <w:t>2022</w:t>
                      </w:r>
                      <w:r w:rsidRPr="00CC15ED">
                        <w:rPr>
                          <w:sz w:val="28"/>
                          <w:szCs w:val="28"/>
                        </w:rPr>
                        <w:t xml:space="preserve">                     </w:t>
                      </w:r>
                    </w:p>
                    <w:p w14:paraId="41BC5C01" w14:textId="336A278F" w:rsidR="007F13F7" w:rsidRPr="00D876AC" w:rsidRDefault="00E93A31" w:rsidP="00962802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D876AC">
                        <w:rPr>
                          <w:b/>
                          <w:bCs/>
                          <w:sz w:val="20"/>
                          <w:szCs w:val="20"/>
                        </w:rPr>
                        <w:t xml:space="preserve">New English </w:t>
                      </w:r>
                      <w:proofErr w:type="gramStart"/>
                      <w:r w:rsidRPr="00D876AC">
                        <w:rPr>
                          <w:b/>
                          <w:bCs/>
                          <w:sz w:val="20"/>
                          <w:szCs w:val="20"/>
                        </w:rPr>
                        <w:t>School ,</w:t>
                      </w:r>
                      <w:proofErr w:type="gramEnd"/>
                      <w:r w:rsidRPr="00D876AC">
                        <w:rPr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D876AC">
                        <w:rPr>
                          <w:b/>
                          <w:bCs/>
                          <w:sz w:val="20"/>
                          <w:szCs w:val="20"/>
                        </w:rPr>
                        <w:t>Sangola</w:t>
                      </w:r>
                      <w:proofErr w:type="spellEnd"/>
                    </w:p>
                    <w:p w14:paraId="72226E2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DE89534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EB0A6D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9FE1DE3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4CD70BE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86B1CB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0395D5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3BEA9A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480080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EC08E2B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C1AE61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EFA7585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97B55BD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B953F7B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7B1030F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CCF4B30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7844A48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9225777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582499F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24F26FD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19783AA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CA2DCBC" w14:textId="77777777" w:rsidR="007F13F7" w:rsidRPr="00962802" w:rsidRDefault="007F13F7" w:rsidP="00962802"/>
                  </w:txbxContent>
                </v:textbox>
                <w10:wrap anchory="page"/>
              </v:shape>
            </w:pict>
          </mc:Fallback>
        </mc:AlternateContent>
      </w:r>
      <w:r w:rsidR="00D6775D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C8582C" wp14:editId="5812B732">
                <wp:simplePos x="0" y="0"/>
                <wp:positionH relativeFrom="column">
                  <wp:posOffset>3084118</wp:posOffset>
                </wp:positionH>
                <wp:positionV relativeFrom="page">
                  <wp:posOffset>3657600</wp:posOffset>
                </wp:positionV>
                <wp:extent cx="3543300" cy="1565402"/>
                <wp:effectExtent l="0" t="0" r="0" b="0"/>
                <wp:wrapNone/>
                <wp:docPr id="78" name="Work Experienc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5654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743EB8" w14:textId="2DEE180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6AA91A5" w14:textId="58A22069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EC24232" w14:textId="5D726123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80567EA" w14:textId="52703A92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683E694" w14:textId="7D31990C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C96707" w14:textId="3382798B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7DA908" w14:textId="02CA6217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21B917" w14:textId="0DC66BB2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1E48F5" w14:textId="74E1A8C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15E3D2" w14:textId="32D1A1D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3B8C6E" w14:textId="1A871614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B66C6FF" w14:textId="40ECF449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D647194" w14:textId="71662B8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7A0E867" w14:textId="7300BC1D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E3D98BF" w14:textId="1C19CD1A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4DE1FB6" w14:textId="7873449B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1BF70D" w14:textId="40E19A9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F49036" w14:textId="264D3D0A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C2B5ECD" w14:textId="26E0EB31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DAB6F13" w14:textId="54D0EF30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E74E29F" w14:textId="1526D3F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D9E7B48" w14:textId="13EC36C0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7FD2310" w14:textId="7537094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B6CF623" w14:textId="7E2B7FD7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5D46738" w14:textId="77777777" w:rsidR="00962802" w:rsidRPr="00962802" w:rsidRDefault="00962802" w:rsidP="00962802">
                            <w:pPr>
                              <w:rPr>
                                <w:rStyle w:val="SubtleEmphasi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8582C" id="Work Experience" o:spid="_x0000_s1030" type="#_x0000_t202" style="position:absolute;margin-left:242.85pt;margin-top:4in;width:279pt;height:123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" filled="f" stroked="f" strokeweight=".5pt">
                <v:textbox>
                  <w:txbxContent>
                    <w:p w14:paraId="04743EB8" w14:textId="2DEE180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6AA91A5" w14:textId="58A22069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EC24232" w14:textId="5D726123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80567EA" w14:textId="52703A92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683E694" w14:textId="7D31990C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2C96707" w14:textId="3382798B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F7DA908" w14:textId="02CA6217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921B917" w14:textId="0DC66BB2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01E48F5" w14:textId="74E1A8C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015E3D2" w14:textId="32D1A1D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F3B8C6E" w14:textId="1A871614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B66C6FF" w14:textId="40ECF449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D647194" w14:textId="71662B8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7A0E867" w14:textId="7300BC1D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E3D98BF" w14:textId="1C19CD1A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4DE1FB6" w14:textId="7873449B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91BF70D" w14:textId="40E19A9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9F49036" w14:textId="264D3D0A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C2B5ECD" w14:textId="26E0EB31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DAB6F13" w14:textId="54D0EF30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E74E29F" w14:textId="1526D3F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D9E7B48" w14:textId="13EC36C0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7FD2310" w14:textId="7537094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B6CF623" w14:textId="7E2B7FD7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5D46738" w14:textId="77777777" w:rsidR="00962802" w:rsidRPr="00962802" w:rsidRDefault="00962802" w:rsidP="00962802">
                      <w:pPr>
                        <w:rPr>
                          <w:rStyle w:val="SubtleEmphasi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3052E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1459B7" wp14:editId="6C3554DC">
                <wp:simplePos x="0" y="0"/>
                <wp:positionH relativeFrom="column">
                  <wp:posOffset>3084118</wp:posOffset>
                </wp:positionH>
                <wp:positionV relativeFrom="page">
                  <wp:posOffset>1714500</wp:posOffset>
                </wp:positionV>
                <wp:extent cx="3543300" cy="2314953"/>
                <wp:effectExtent l="0" t="0" r="0" b="0"/>
                <wp:wrapNone/>
                <wp:docPr id="74" name="Profi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23149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AB00A5" w14:textId="0664203F" w:rsidR="006C5C18" w:rsidRPr="008029E8" w:rsidRDefault="00D6775D" w:rsidP="003052E8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rPr>
                                <w:sz w:val="52"/>
                                <w:szCs w:val="52"/>
                              </w:rPr>
                            </w:pPr>
                            <w:r w:rsidRPr="008029E8">
                              <w:rPr>
                                <w:sz w:val="52"/>
                                <w:szCs w:val="52"/>
                              </w:rPr>
                              <w:t>about</w:t>
                            </w:r>
                          </w:p>
                          <w:p w14:paraId="3A539EF9" w14:textId="591C5CD1" w:rsidR="006C5C18" w:rsidRPr="003052E8" w:rsidRDefault="003052E8" w:rsidP="00E3675A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3052E8">
                              <w:rPr>
                                <w:b/>
                                <w:bCs/>
                              </w:rPr>
                              <w:t>Passionate About Web Development Goal is To</w:t>
                            </w:r>
                          </w:p>
                          <w:p w14:paraId="12C55784" w14:textId="24C2F348" w:rsidR="003052E8" w:rsidRPr="003052E8" w:rsidRDefault="003052E8" w:rsidP="00E3675A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3052E8">
                              <w:rPr>
                                <w:b/>
                                <w:bCs/>
                              </w:rPr>
                              <w:t>Achieve A Good Position By Doing Statisfying Work</w:t>
                            </w:r>
                          </w:p>
                          <w:p w14:paraId="259753AF" w14:textId="48719237" w:rsidR="003052E8" w:rsidRDefault="003052E8" w:rsidP="00E3675A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3052E8">
                              <w:rPr>
                                <w:b/>
                                <w:bCs/>
                              </w:rPr>
                              <w:t>In The IT Field.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3052E8">
                              <w:rPr>
                                <w:b/>
                                <w:bCs/>
                              </w:rPr>
                              <w:t>Strongly Focused To Complete The</w:t>
                            </w:r>
                          </w:p>
                          <w:p w14:paraId="070F4864" w14:textId="480329FD" w:rsidR="003052E8" w:rsidRPr="003052E8" w:rsidRDefault="003052E8" w:rsidP="00E3675A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3052E8">
                              <w:rPr>
                                <w:b/>
                                <w:bCs/>
                              </w:rPr>
                              <w:t>Task In Fast Faced Enviro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459B7" id="Profile" o:spid="_x0000_s1031" type="#_x0000_t202" style="position:absolute;margin-left:242.85pt;margin-top:135pt;width:279pt;height:182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" filled="f" stroked="f" strokeweight=".5pt">
                <v:textbox>
                  <w:txbxContent>
                    <w:p w14:paraId="53AB00A5" w14:textId="0664203F" w:rsidR="006C5C18" w:rsidRPr="008029E8" w:rsidRDefault="00D6775D" w:rsidP="003052E8">
                      <w:pPr>
                        <w:pStyle w:val="Heading1"/>
                        <w:numPr>
                          <w:ilvl w:val="0"/>
                          <w:numId w:val="0"/>
                        </w:numPr>
                        <w:rPr>
                          <w:sz w:val="52"/>
                          <w:szCs w:val="52"/>
                        </w:rPr>
                      </w:pPr>
                      <w:r w:rsidRPr="008029E8">
                        <w:rPr>
                          <w:sz w:val="52"/>
                          <w:szCs w:val="52"/>
                        </w:rPr>
                        <w:t>about</w:t>
                      </w:r>
                    </w:p>
                    <w:p w14:paraId="3A539EF9" w14:textId="591C5CD1" w:rsidR="006C5C18" w:rsidRPr="003052E8" w:rsidRDefault="003052E8" w:rsidP="00E3675A">
                      <w:pPr>
                        <w:spacing w:line="276" w:lineRule="auto"/>
                        <w:jc w:val="both"/>
                        <w:rPr>
                          <w:b/>
                          <w:bCs/>
                        </w:rPr>
                      </w:pPr>
                      <w:r w:rsidRPr="003052E8">
                        <w:rPr>
                          <w:b/>
                          <w:bCs/>
                        </w:rPr>
                        <w:t>Passionate About Web Development Goal is To</w:t>
                      </w:r>
                    </w:p>
                    <w:p w14:paraId="12C55784" w14:textId="24C2F348" w:rsidR="003052E8" w:rsidRPr="003052E8" w:rsidRDefault="003052E8" w:rsidP="00E3675A">
                      <w:pPr>
                        <w:spacing w:line="276" w:lineRule="auto"/>
                        <w:jc w:val="both"/>
                        <w:rPr>
                          <w:b/>
                          <w:bCs/>
                        </w:rPr>
                      </w:pPr>
                      <w:r w:rsidRPr="003052E8">
                        <w:rPr>
                          <w:b/>
                          <w:bCs/>
                        </w:rPr>
                        <w:t xml:space="preserve">Achieve A Good Position </w:t>
                      </w:r>
                      <w:proofErr w:type="gramStart"/>
                      <w:r w:rsidRPr="003052E8">
                        <w:rPr>
                          <w:b/>
                          <w:bCs/>
                        </w:rPr>
                        <w:t>By</w:t>
                      </w:r>
                      <w:proofErr w:type="gramEnd"/>
                      <w:r w:rsidRPr="003052E8">
                        <w:rPr>
                          <w:b/>
                          <w:bCs/>
                        </w:rPr>
                        <w:t xml:space="preserve"> Doing </w:t>
                      </w:r>
                      <w:proofErr w:type="spellStart"/>
                      <w:r w:rsidRPr="003052E8">
                        <w:rPr>
                          <w:b/>
                          <w:bCs/>
                        </w:rPr>
                        <w:t>Statisfying</w:t>
                      </w:r>
                      <w:proofErr w:type="spellEnd"/>
                      <w:r w:rsidRPr="003052E8">
                        <w:rPr>
                          <w:b/>
                          <w:bCs/>
                        </w:rPr>
                        <w:t xml:space="preserve"> Work</w:t>
                      </w:r>
                    </w:p>
                    <w:p w14:paraId="259753AF" w14:textId="48719237" w:rsidR="003052E8" w:rsidRDefault="003052E8" w:rsidP="00E3675A">
                      <w:pPr>
                        <w:spacing w:line="276" w:lineRule="auto"/>
                        <w:jc w:val="both"/>
                        <w:rPr>
                          <w:b/>
                          <w:bCs/>
                        </w:rPr>
                      </w:pPr>
                      <w:r w:rsidRPr="003052E8">
                        <w:rPr>
                          <w:b/>
                          <w:bCs/>
                        </w:rPr>
                        <w:t>In The IT Field.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Pr="003052E8">
                        <w:rPr>
                          <w:b/>
                          <w:bCs/>
                        </w:rPr>
                        <w:t xml:space="preserve">Strongly Focused </w:t>
                      </w:r>
                      <w:proofErr w:type="gramStart"/>
                      <w:r w:rsidRPr="003052E8">
                        <w:rPr>
                          <w:b/>
                          <w:bCs/>
                        </w:rPr>
                        <w:t>To</w:t>
                      </w:r>
                      <w:proofErr w:type="gramEnd"/>
                      <w:r w:rsidRPr="003052E8">
                        <w:rPr>
                          <w:b/>
                          <w:bCs/>
                        </w:rPr>
                        <w:t xml:space="preserve"> Complete The</w:t>
                      </w:r>
                    </w:p>
                    <w:p w14:paraId="070F4864" w14:textId="480329FD" w:rsidR="003052E8" w:rsidRPr="003052E8" w:rsidRDefault="003052E8" w:rsidP="00E3675A">
                      <w:pPr>
                        <w:spacing w:line="276" w:lineRule="auto"/>
                        <w:jc w:val="both"/>
                        <w:rPr>
                          <w:b/>
                          <w:bCs/>
                        </w:rPr>
                      </w:pPr>
                      <w:r w:rsidRPr="003052E8">
                        <w:rPr>
                          <w:b/>
                          <w:bCs/>
                        </w:rPr>
                        <w:t xml:space="preserve">Task In Fast Faced </w:t>
                      </w:r>
                      <w:proofErr w:type="spellStart"/>
                      <w:r w:rsidRPr="003052E8">
                        <w:rPr>
                          <w:b/>
                          <w:bCs/>
                        </w:rPr>
                        <w:t>Enviroment</w:t>
                      </w:r>
                      <w:proofErr w:type="spellEnd"/>
                      <w:r w:rsidRPr="003052E8">
                        <w:rPr>
                          <w:b/>
                          <w:bCs/>
                        </w:rPr>
                        <w:t>.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3052E8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62156E5" wp14:editId="79FF7FFE">
                <wp:simplePos x="0" y="0"/>
                <wp:positionH relativeFrom="column">
                  <wp:posOffset>182245</wp:posOffset>
                </wp:positionH>
                <wp:positionV relativeFrom="paragraph">
                  <wp:posOffset>2724150</wp:posOffset>
                </wp:positionV>
                <wp:extent cx="2788920" cy="2072005"/>
                <wp:effectExtent l="0" t="0" r="0" b="4445"/>
                <wp:wrapNone/>
                <wp:docPr id="69" name="Conta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8920" cy="2072005"/>
                          <a:chOff x="0" y="0"/>
                          <a:chExt cx="2789448" cy="2072243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2377440" cy="6492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E4C6B7" w14:textId="3043B083" w:rsidR="003D4604" w:rsidRDefault="003D4604" w:rsidP="003D4604">
                              <w:pPr>
                                <w:pStyle w:val="Heading1"/>
                                <w:numPr>
                                  <w:ilvl w:val="0"/>
                                  <w:numId w:val="0"/>
                                </w:numPr>
                                <w:ind w:left="432" w:hanging="432"/>
                              </w:pPr>
                              <w:r>
                                <w:t>Conta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5"/>
                        <wpg:cNvGrpSpPr/>
                        <wpg:grpSpPr>
                          <a:xfrm>
                            <a:off x="89064" y="760021"/>
                            <a:ext cx="2171997" cy="267194"/>
                            <a:chOff x="0" y="0"/>
                            <a:chExt cx="2171997" cy="267194"/>
                          </a:xfrm>
                        </wpg:grpSpPr>
                        <pic:pic xmlns:pic="http://schemas.openxmlformats.org/drawingml/2006/picture">
                          <pic:nvPicPr>
                            <pic:cNvPr id="2" name="Graphic 2" descr="Mark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" name="Text Box 4"/>
                          <wps:cNvSpPr txBox="1"/>
                          <wps:spPr>
                            <a:xfrm>
                              <a:off x="160317" y="0"/>
                              <a:ext cx="2011680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AE976F" w14:textId="3EFEE09C" w:rsidR="00C81816" w:rsidRPr="00594A1B" w:rsidRDefault="00BE426E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594A1B">
                                  <w:rPr>
                                    <w:b/>
                                    <w:bCs/>
                                  </w:rPr>
                                  <w:t>Sa</w:t>
                                </w:r>
                                <w:r w:rsidR="00032CB0" w:rsidRPr="00594A1B">
                                  <w:rPr>
                                    <w:b/>
                                    <w:bCs/>
                                  </w:rPr>
                                  <w:t xml:space="preserve">ngola </w:t>
                                </w:r>
                                <w:r w:rsidRPr="00594A1B">
                                  <w:rPr>
                                    <w:b/>
                                    <w:bCs/>
                                  </w:rPr>
                                  <w:t xml:space="preserve">, </w:t>
                                </w:r>
                                <w:r w:rsidR="007C5D93" w:rsidRPr="00594A1B">
                                  <w:rPr>
                                    <w:b/>
                                    <w:bCs/>
                                  </w:rPr>
                                  <w:t>Maharashtr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" name="Group 6"/>
                        <wpg:cNvGrpSpPr/>
                        <wpg:grpSpPr>
                          <a:xfrm>
                            <a:off x="89064" y="1104405"/>
                            <a:ext cx="2171997" cy="267194"/>
                            <a:chOff x="0" y="0"/>
                            <a:chExt cx="2171997" cy="267194"/>
                          </a:xfrm>
                        </wpg:grpSpPr>
                        <pic:pic xmlns:pic="http://schemas.openxmlformats.org/drawingml/2006/picture">
                          <pic:nvPicPr>
                            <pic:cNvPr id="9" name="Graphic 9" descr="Receiv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2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160317" y="0"/>
                              <a:ext cx="2011680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7EF7992" w14:textId="2E8D798E" w:rsidR="00C81816" w:rsidRPr="00594A1B" w:rsidRDefault="00A560CE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594A1B">
                                  <w:rPr>
                                    <w:b/>
                                    <w:bCs/>
                                  </w:rPr>
                                  <w:t xml:space="preserve">+91 </w:t>
                                </w:r>
                                <w:r w:rsidR="00643BE1" w:rsidRPr="00594A1B">
                                  <w:rPr>
                                    <w:b/>
                                    <w:bCs/>
                                  </w:rPr>
                                  <w:t>744783315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" name="Group 11"/>
                        <wpg:cNvGrpSpPr/>
                        <wpg:grpSpPr>
                          <a:xfrm>
                            <a:off x="89064" y="1460497"/>
                            <a:ext cx="2586085" cy="267194"/>
                            <a:chOff x="0" y="-168"/>
                            <a:chExt cx="2586085" cy="267194"/>
                          </a:xfrm>
                        </wpg:grpSpPr>
                        <pic:pic xmlns:pic="http://schemas.openxmlformats.org/drawingml/2006/picture">
                          <pic:nvPicPr>
                            <pic:cNvPr id="12" name="Graphic 12" descr="Envelop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4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13"/>
                          <wps:cNvSpPr txBox="1"/>
                          <wps:spPr>
                            <a:xfrm>
                              <a:off x="200661" y="-168"/>
                              <a:ext cx="2385424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8E8693" w14:textId="7AE9C194" w:rsidR="00C81816" w:rsidRPr="00594A1B" w:rsidRDefault="00643BE1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594A1B">
                                  <w:rPr>
                                    <w:b/>
                                    <w:bCs/>
                                  </w:rPr>
                                  <w:t>tatyasokatkar2020@</w:t>
                                </w:r>
                                <w:r w:rsidR="00ED4BFC" w:rsidRPr="00594A1B">
                                  <w:rPr>
                                    <w:b/>
                                    <w:bCs/>
                                  </w:rPr>
                                  <w:t>gmail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89064" y="1805049"/>
                            <a:ext cx="2700384" cy="267194"/>
                            <a:chOff x="0" y="0"/>
                            <a:chExt cx="2700384" cy="267194"/>
                          </a:xfrm>
                        </wpg:grpSpPr>
                        <pic:pic xmlns:pic="http://schemas.openxmlformats.org/drawingml/2006/picture">
                          <pic:nvPicPr>
                            <pic:cNvPr id="15" name="Graphic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16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" name="Text Box 16"/>
                          <wps:cNvSpPr txBox="1"/>
                          <wps:spPr>
                            <a:xfrm>
                              <a:off x="160267" y="0"/>
                              <a:ext cx="2540117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C717F9C" w14:textId="1470D5C6" w:rsidR="00C81816" w:rsidRPr="00594A1B" w:rsidRDefault="00923485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594A1B">
                                  <w:rPr>
                                    <w:b/>
                                    <w:bCs/>
                                  </w:rPr>
                                  <w:t>linkedin.com/in/</w:t>
                                </w:r>
                                <w:r w:rsidR="00032CB0" w:rsidRPr="00594A1B">
                                  <w:rPr>
                                    <w:b/>
                                    <w:bCs/>
                                  </w:rPr>
                                  <w:t>tatyaso-katka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62156E5" id="Contact" o:spid="_x0000_s1032" style="position:absolute;margin-left:14.35pt;margin-top:214.5pt;width:219.6pt;height:163.15pt;z-index:251666432;mso-width-relative:margin" coordsize="27894,2072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">
                <v:shape id="Text Box 8" o:spid="_x0000_s1033" type="#_x0000_t202" style="position:absolute;width:23774;height:6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63E4C6B7" w14:textId="3043B083" w:rsidR="003D4604" w:rsidRDefault="003D4604" w:rsidP="003D4604">
                        <w:pPr>
                          <w:pStyle w:val="Heading1"/>
                          <w:numPr>
                            <w:ilvl w:val="0"/>
                            <w:numId w:val="0"/>
                          </w:numPr>
                          <w:ind w:left="432" w:hanging="432"/>
                        </w:pPr>
                        <w:r>
                          <w:t>Contact</w:t>
                        </w:r>
                      </w:p>
                    </w:txbxContent>
                  </v:textbox>
                </v:shape>
                <v:group id="Group 5" o:spid="_x0000_s1034" style="position:absolute;left:890;top:7600;width:21720;height:2672" coordsize="21719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Graphic 2" o:spid="_x0000_s1035" type="#_x0000_t75" alt="Marker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">
                    <v:imagedata r:id="rId17" o:title="Marker with solid fill"/>
                  </v:shape>
                  <v:shape id="_x0000_s1036" type="#_x0000_t202" style="position:absolute;left:1603;width:20116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  <v:textbox>
                      <w:txbxContent>
                        <w:p w14:paraId="28AE976F" w14:textId="3EFEE09C" w:rsidR="00C81816" w:rsidRPr="00594A1B" w:rsidRDefault="00BE426E">
                          <w:pPr>
                            <w:rPr>
                              <w:b/>
                              <w:bCs/>
                            </w:rPr>
                          </w:pPr>
                          <w:proofErr w:type="spellStart"/>
                          <w:proofErr w:type="gramStart"/>
                          <w:r w:rsidRPr="00594A1B">
                            <w:rPr>
                              <w:b/>
                              <w:bCs/>
                            </w:rPr>
                            <w:t>Sa</w:t>
                          </w:r>
                          <w:r w:rsidR="00032CB0" w:rsidRPr="00594A1B">
                            <w:rPr>
                              <w:b/>
                              <w:bCs/>
                            </w:rPr>
                            <w:t>ngola</w:t>
                          </w:r>
                          <w:proofErr w:type="spellEnd"/>
                          <w:r w:rsidR="00032CB0" w:rsidRPr="00594A1B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Pr="00594A1B">
                            <w:rPr>
                              <w:b/>
                              <w:bCs/>
                            </w:rPr>
                            <w:t>,</w:t>
                          </w:r>
                          <w:proofErr w:type="gramEnd"/>
                          <w:r w:rsidRPr="00594A1B">
                            <w:rPr>
                              <w:b/>
                              <w:bCs/>
                            </w:rPr>
                            <w:t xml:space="preserve"> </w:t>
                          </w:r>
                          <w:r w:rsidR="007C5D93" w:rsidRPr="00594A1B">
                            <w:rPr>
                              <w:b/>
                              <w:bCs/>
                            </w:rPr>
                            <w:t>Maharashtra</w:t>
                          </w:r>
                        </w:p>
                      </w:txbxContent>
                    </v:textbox>
                  </v:shape>
                </v:group>
                <v:group id="Group 6" o:spid="_x0000_s1037" style="position:absolute;left:890;top:11044;width:21720;height:2671" coordsize="21719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Graphic 9" o:spid="_x0000_s1038" type="#_x0000_t75" alt="Receiver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">
                    <v:imagedata r:id="rId18" o:title="Receiver with solid fill"/>
                  </v:shape>
                  <v:shape id="Text Box 10" o:spid="_x0000_s1039" type="#_x0000_t202" style="position:absolute;left:1603;width:20116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27EF7992" w14:textId="2E8D798E" w:rsidR="00C81816" w:rsidRPr="00594A1B" w:rsidRDefault="00A560CE">
                          <w:pPr>
                            <w:rPr>
                              <w:b/>
                              <w:bCs/>
                            </w:rPr>
                          </w:pPr>
                          <w:r w:rsidRPr="00594A1B">
                            <w:rPr>
                              <w:b/>
                              <w:bCs/>
                            </w:rPr>
                            <w:t xml:space="preserve">+91 </w:t>
                          </w:r>
                          <w:r w:rsidR="00643BE1" w:rsidRPr="00594A1B">
                            <w:rPr>
                              <w:b/>
                              <w:bCs/>
                            </w:rPr>
                            <w:t>7447833156</w:t>
                          </w:r>
                        </w:p>
                      </w:txbxContent>
                    </v:textbox>
                  </v:shape>
                </v:group>
                <v:group id="Group 11" o:spid="_x0000_s1040" style="position:absolute;left:890;top:14604;width:25861;height:2672" coordorigin=",-1" coordsize="25860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Graphic 12" o:spid="_x0000_s1041" type="#_x0000_t75" alt="Envelope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">
                    <v:imagedata r:id="rId19" o:title="Envelope with solid fill"/>
                  </v:shape>
                  <v:shape id="Text Box 13" o:spid="_x0000_s1042" type="#_x0000_t202" style="position:absolute;left:2006;top:-1;width:23854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<v:textbox>
                      <w:txbxContent>
                        <w:p w14:paraId="058E8693" w14:textId="7AE9C194" w:rsidR="00C81816" w:rsidRPr="00594A1B" w:rsidRDefault="00643BE1">
                          <w:pPr>
                            <w:rPr>
                              <w:b/>
                              <w:bCs/>
                            </w:rPr>
                          </w:pPr>
                          <w:r w:rsidRPr="00594A1B">
                            <w:rPr>
                              <w:b/>
                              <w:bCs/>
                            </w:rPr>
                            <w:t>tatyasokatkar2020@</w:t>
                          </w:r>
                          <w:r w:rsidR="00ED4BFC" w:rsidRPr="00594A1B">
                            <w:rPr>
                              <w:b/>
                              <w:bCs/>
                            </w:rPr>
                            <w:t>gmail.com</w:t>
                          </w:r>
                        </w:p>
                      </w:txbxContent>
                    </v:textbox>
                  </v:shape>
                </v:group>
                <v:group id="Group 14" o:spid="_x0000_s1043" style="position:absolute;left:890;top:18050;width:27004;height:2672" coordsize="27003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Graphic 15" o:spid="_x0000_s1044" type="#_x0000_t75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">
                    <v:imagedata r:id="rId20" o:title=""/>
                  </v:shape>
                  <v:shape id="Text Box 16" o:spid="_x0000_s1045" type="#_x0000_t202" style="position:absolute;left:1602;width:25401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  <v:textbox>
                      <w:txbxContent>
                        <w:p w14:paraId="2C717F9C" w14:textId="1470D5C6" w:rsidR="00C81816" w:rsidRPr="00594A1B" w:rsidRDefault="00923485">
                          <w:pPr>
                            <w:rPr>
                              <w:b/>
                              <w:bCs/>
                            </w:rPr>
                          </w:pPr>
                          <w:r w:rsidRPr="00594A1B">
                            <w:rPr>
                              <w:b/>
                              <w:bCs/>
                            </w:rPr>
                            <w:t>linkedin.com/in/</w:t>
                          </w:r>
                          <w:r w:rsidR="00032CB0" w:rsidRPr="00594A1B">
                            <w:rPr>
                              <w:b/>
                              <w:bCs/>
                            </w:rPr>
                            <w:t>tatyaso-katkar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9B48BB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91D825" wp14:editId="59DE3B6B">
                <wp:simplePos x="0" y="0"/>
                <wp:positionH relativeFrom="column">
                  <wp:posOffset>182351</wp:posOffset>
                </wp:positionH>
                <wp:positionV relativeFrom="page">
                  <wp:posOffset>8393452</wp:posOffset>
                </wp:positionV>
                <wp:extent cx="2377440" cy="1779248"/>
                <wp:effectExtent l="0" t="0" r="0" b="0"/>
                <wp:wrapNone/>
                <wp:docPr id="70" name="Language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17792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03960A" w14:textId="042220BC" w:rsidR="00C60788" w:rsidRPr="00594A1B" w:rsidRDefault="00032CB0" w:rsidP="003D4604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  <w:rPr>
                                <w:sz w:val="40"/>
                                <w:szCs w:val="40"/>
                              </w:rPr>
                            </w:pPr>
                            <w:r w:rsidRPr="00594A1B">
                              <w:rPr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9B48BB" w:rsidRPr="00594A1B">
                              <w:rPr>
                                <w:sz w:val="40"/>
                                <w:szCs w:val="40"/>
                              </w:rPr>
                              <w:t>Skills</w:t>
                            </w:r>
                          </w:p>
                          <w:p w14:paraId="0DC35E38" w14:textId="77777777" w:rsidR="00032CB0" w:rsidRPr="00594A1B" w:rsidRDefault="00032CB0" w:rsidP="00032CB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COMMUNICATION</w:t>
                            </w:r>
                          </w:p>
                          <w:p w14:paraId="1B024816" w14:textId="77777777" w:rsidR="00032CB0" w:rsidRPr="00594A1B" w:rsidRDefault="00032CB0" w:rsidP="00032CB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WEB DEVELOPMENT</w:t>
                            </w:r>
                          </w:p>
                          <w:p w14:paraId="4194413E" w14:textId="77777777" w:rsidR="00032CB0" w:rsidRPr="00594A1B" w:rsidRDefault="00032CB0" w:rsidP="00032CB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PROBLEM SOLVING</w:t>
                            </w:r>
                          </w:p>
                          <w:p w14:paraId="136B838C" w14:textId="708F1C71" w:rsidR="00032CB0" w:rsidRPr="00594A1B" w:rsidRDefault="00032CB0" w:rsidP="00032CB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TEAM WORK</w:t>
                            </w:r>
                          </w:p>
                          <w:p w14:paraId="7CF548C7" w14:textId="33AEFE22" w:rsidR="00032CB0" w:rsidRDefault="00032CB0" w:rsidP="00032CB0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CREATIVITY</w:t>
                            </w:r>
                          </w:p>
                          <w:p w14:paraId="39DF564A" w14:textId="77777777" w:rsidR="009B48BB" w:rsidRDefault="009B48BB"/>
                          <w:p w14:paraId="7C525824" w14:textId="77777777" w:rsidR="009B48BB" w:rsidRDefault="009B48B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1D825" id="Languages" o:spid="_x0000_s1046" type="#_x0000_t202" style="position:absolute;margin-left:14.35pt;margin-top:660.9pt;width:187.2pt;height:140.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" filled="f" stroked="f" strokeweight=".5pt">
                <v:textbox>
                  <w:txbxContent>
                    <w:p w14:paraId="5903960A" w14:textId="042220BC" w:rsidR="00C60788" w:rsidRPr="00594A1B" w:rsidRDefault="00032CB0" w:rsidP="003D4604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  <w:rPr>
                          <w:sz w:val="40"/>
                          <w:szCs w:val="40"/>
                        </w:rPr>
                      </w:pPr>
                      <w:r w:rsidRPr="00594A1B">
                        <w:rPr>
                          <w:sz w:val="44"/>
                          <w:szCs w:val="44"/>
                        </w:rPr>
                        <w:t xml:space="preserve"> </w:t>
                      </w:r>
                      <w:r w:rsidR="009B48BB" w:rsidRPr="00594A1B">
                        <w:rPr>
                          <w:sz w:val="40"/>
                          <w:szCs w:val="40"/>
                        </w:rPr>
                        <w:t>Skills</w:t>
                      </w:r>
                    </w:p>
                    <w:p w14:paraId="0DC35E38" w14:textId="77777777" w:rsidR="00032CB0" w:rsidRPr="00594A1B" w:rsidRDefault="00032CB0" w:rsidP="00032CB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COMMUNICATION</w:t>
                      </w:r>
                    </w:p>
                    <w:p w14:paraId="1B024816" w14:textId="77777777" w:rsidR="00032CB0" w:rsidRPr="00594A1B" w:rsidRDefault="00032CB0" w:rsidP="00032CB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WEB DEVELOPMENT</w:t>
                      </w:r>
                    </w:p>
                    <w:p w14:paraId="4194413E" w14:textId="77777777" w:rsidR="00032CB0" w:rsidRPr="00594A1B" w:rsidRDefault="00032CB0" w:rsidP="00032CB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PROBLEM SOLVING</w:t>
                      </w:r>
                    </w:p>
                    <w:p w14:paraId="136B838C" w14:textId="708F1C71" w:rsidR="00032CB0" w:rsidRPr="00594A1B" w:rsidRDefault="00032CB0" w:rsidP="00032CB0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TEAM WORK</w:t>
                      </w:r>
                    </w:p>
                    <w:p w14:paraId="7CF548C7" w14:textId="33AEFE22" w:rsidR="00032CB0" w:rsidRDefault="00032CB0" w:rsidP="00032CB0">
                      <w:pPr>
                        <w:pStyle w:val="ListParagraph"/>
                        <w:numPr>
                          <w:ilvl w:val="0"/>
                          <w:numId w:val="23"/>
                        </w:numPr>
                      </w:pPr>
                      <w:r w:rsidRPr="00594A1B">
                        <w:rPr>
                          <w:b/>
                          <w:bCs/>
                        </w:rPr>
                        <w:t>CREATIVITY</w:t>
                      </w:r>
                    </w:p>
                    <w:p w14:paraId="39DF564A" w14:textId="77777777" w:rsidR="009B48BB" w:rsidRDefault="009B48BB"/>
                    <w:p w14:paraId="7C525824" w14:textId="77777777" w:rsidR="009B48BB" w:rsidRDefault="009B48BB"/>
                  </w:txbxContent>
                </v:textbox>
                <w10:wrap anchory="page"/>
              </v:shape>
            </w:pict>
          </mc:Fallback>
        </mc:AlternateContent>
      </w:r>
      <w:r w:rsidR="00BE426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665FAE" wp14:editId="5E282E3E">
                <wp:simplePos x="0" y="0"/>
                <wp:positionH relativeFrom="column">
                  <wp:posOffset>3084118</wp:posOffset>
                </wp:positionH>
                <wp:positionV relativeFrom="paragraph">
                  <wp:posOffset>340919</wp:posOffset>
                </wp:positionV>
                <wp:extent cx="3543300" cy="1144982"/>
                <wp:effectExtent l="0" t="0" r="0" b="0"/>
                <wp:wrapNone/>
                <wp:docPr id="72" name="Name &amp;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1449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4BEFBD" w14:textId="57D6BD19" w:rsidR="0094630A" w:rsidRDefault="00BE426E">
                            <w:pPr>
                              <w:rPr>
                                <w:rStyle w:val="SubtitleChar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F5CB5">
                              <w:rPr>
                                <w:rStyle w:val="TitleChar"/>
                                <w:b/>
                                <w:bCs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ATYASO KATK</w:t>
                            </w:r>
                            <w:r w:rsidRPr="00DF5CB5">
                              <w:rPr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R</w:t>
                            </w:r>
                            <w:r w:rsidR="0094630A">
                              <w:br/>
                            </w:r>
                            <w:r w:rsidR="00DF5CB5" w:rsidRPr="00DF5CB5">
                              <w:rPr>
                                <w:rStyle w:val="SubtitleChar"/>
                                <w:b/>
                                <w:color w:val="000000" w:themeColor="text1"/>
                                <w:spacing w:val="0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CS GRADUATE</w:t>
                            </w:r>
                          </w:p>
                          <w:p w14:paraId="66C48841" w14:textId="77777777" w:rsidR="00BE426E" w:rsidRDefault="00BE42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665FAE" id="_x0000_t202" coordsize="21600,21600" o:spt="202" path="m,l,21600r21600,l21600,xe">
                <v:stroke joinstyle="miter"/>
                <v:path gradientshapeok="t" o:connecttype="rect"/>
              </v:shapetype>
              <v:shape id="Name &amp; Title" o:spid="_x0000_s1047" type="#_x0000_t202" style="position:absolute;margin-left:242.85pt;margin-top:26.85pt;width:279pt;height:90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" filled="f" stroked="f" strokeweight=".5pt">
                <v:textbox>
                  <w:txbxContent>
                    <w:p w14:paraId="324BEFBD" w14:textId="57D6BD19" w:rsidR="0094630A" w:rsidRDefault="00BE426E">
                      <w:pPr>
                        <w:rPr>
                          <w:rStyle w:val="SubtitleChar"/>
                          <w:b/>
                          <w:bCs/>
                          <w:sz w:val="28"/>
                          <w:szCs w:val="28"/>
                        </w:rPr>
                      </w:pPr>
                      <w:r w:rsidRPr="00DF5CB5">
                        <w:rPr>
                          <w:rStyle w:val="TitleChar"/>
                          <w:b/>
                          <w:bCs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TATYASO KATK</w:t>
                      </w:r>
                      <w:r w:rsidRPr="00DF5CB5">
                        <w:rPr>
                          <w:b/>
                          <w:bCs/>
                          <w:color w:val="000000" w:themeColor="text1"/>
                          <w:sz w:val="56"/>
                          <w:szCs w:val="56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AR</w:t>
                      </w:r>
                      <w:r w:rsidR="0094630A">
                        <w:br/>
                      </w:r>
                      <w:r w:rsidR="00DF5CB5" w:rsidRPr="00DF5CB5">
                        <w:rPr>
                          <w:rStyle w:val="SubtitleChar"/>
                          <w:b/>
                          <w:color w:val="000000" w:themeColor="text1"/>
                          <w:spacing w:val="0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CS GRADUATE</w:t>
                      </w:r>
                    </w:p>
                    <w:p w14:paraId="66C48841" w14:textId="77777777" w:rsidR="00BE426E" w:rsidRDefault="00BE426E"/>
                  </w:txbxContent>
                </v:textbox>
              </v:shape>
            </w:pict>
          </mc:Fallback>
        </mc:AlternateContent>
      </w:r>
      <w:r w:rsidR="002C5E81">
        <w:rPr>
          <w:noProof/>
        </w:rPr>
        <w:drawing>
          <wp:anchor distT="0" distB="0" distL="114300" distR="114300" simplePos="0" relativeHeight="251649024" behindDoc="1" locked="0" layoutInCell="1" allowOverlap="1" wp14:anchorId="6B3964EC" wp14:editId="01BECEC6">
            <wp:simplePos x="0" y="0"/>
            <wp:positionH relativeFrom="column">
              <wp:posOffset>349885</wp:posOffset>
            </wp:positionH>
            <wp:positionV relativeFrom="paragraph">
              <wp:posOffset>339725</wp:posOffset>
            </wp:positionV>
            <wp:extent cx="2057400" cy="2057400"/>
            <wp:effectExtent l="57150" t="57150" r="57150" b="57150"/>
            <wp:wrapNone/>
            <wp:docPr id="7" nam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hoto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2057400" cy="2057400"/>
                    </a:xfrm>
                    <a:prstGeom prst="ellipse">
                      <a:avLst/>
                    </a:prstGeom>
                    <a:ln w="57150"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C7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843216" wp14:editId="0F70C146">
                <wp:simplePos x="0" y="0"/>
                <wp:positionH relativeFrom="column">
                  <wp:posOffset>183515</wp:posOffset>
                </wp:positionH>
                <wp:positionV relativeFrom="page">
                  <wp:posOffset>5591175</wp:posOffset>
                </wp:positionV>
                <wp:extent cx="2377440" cy="2463800"/>
                <wp:effectExtent l="0" t="0" r="0" b="0"/>
                <wp:wrapNone/>
                <wp:docPr id="3" name="Skill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2463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C41F82" w14:textId="6DFC6BCB" w:rsidR="00923485" w:rsidRDefault="007C5D93" w:rsidP="003D4604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languages</w:t>
                            </w:r>
                          </w:p>
                          <w:p w14:paraId="356F5174" w14:textId="0277AB1D" w:rsidR="00BB29C7" w:rsidRPr="00594A1B" w:rsidRDefault="007C5D93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HTML &amp; CSS,JAVASCRIPT</w:t>
                            </w:r>
                          </w:p>
                          <w:p w14:paraId="0A9490EE" w14:textId="53B9E09A" w:rsidR="00BB29C7" w:rsidRPr="00594A1B" w:rsidRDefault="007C5D93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C</w:t>
                            </w:r>
                          </w:p>
                          <w:p w14:paraId="0088C060" w14:textId="110FE0E6" w:rsidR="00BB29C7" w:rsidRPr="00594A1B" w:rsidRDefault="007C5D93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C++</w:t>
                            </w:r>
                          </w:p>
                          <w:p w14:paraId="1948C20C" w14:textId="25C9D3A2" w:rsidR="00BB29C7" w:rsidRPr="00594A1B" w:rsidRDefault="007C5D93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DBMS</w:t>
                            </w:r>
                          </w:p>
                          <w:p w14:paraId="17490F6B" w14:textId="0DFA4B3C" w:rsidR="00BB29C7" w:rsidRPr="00594A1B" w:rsidRDefault="007C5D93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JAVA</w:t>
                            </w:r>
                          </w:p>
                          <w:p w14:paraId="68E13EAB" w14:textId="6B582569" w:rsidR="00BB29C7" w:rsidRPr="00594A1B" w:rsidRDefault="007C5D93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PYTHON</w:t>
                            </w:r>
                          </w:p>
                          <w:p w14:paraId="1BE30401" w14:textId="6516A9FF" w:rsidR="00BB29C7" w:rsidRPr="00594A1B" w:rsidRDefault="007C5D93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  <w:rPr>
                                <w:b/>
                                <w:bCs/>
                              </w:rPr>
                            </w:pPr>
                            <w:r w:rsidRPr="00594A1B">
                              <w:rPr>
                                <w:b/>
                                <w:bCs/>
                              </w:rPr>
                              <w:t>C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43216" id="Skills" o:spid="_x0000_s1048" type="#_x0000_t202" style="position:absolute;margin-left:14.45pt;margin-top:440.25pt;width:187.2pt;height:19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" filled="f" stroked="f" strokeweight=".5pt">
                <v:textbox>
                  <w:txbxContent>
                    <w:p w14:paraId="6DC41F82" w14:textId="6DFC6BCB" w:rsidR="00923485" w:rsidRDefault="007C5D93" w:rsidP="003D4604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languages</w:t>
                      </w:r>
                    </w:p>
                    <w:p w14:paraId="356F5174" w14:textId="0277AB1D" w:rsidR="00BB29C7" w:rsidRPr="00594A1B" w:rsidRDefault="007C5D93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 xml:space="preserve">HTML &amp; </w:t>
                      </w:r>
                      <w:proofErr w:type="gramStart"/>
                      <w:r w:rsidRPr="00594A1B">
                        <w:rPr>
                          <w:b/>
                          <w:bCs/>
                        </w:rPr>
                        <w:t>CSS,JAVASCRIPT</w:t>
                      </w:r>
                      <w:proofErr w:type="gramEnd"/>
                    </w:p>
                    <w:p w14:paraId="0A9490EE" w14:textId="53B9E09A" w:rsidR="00BB29C7" w:rsidRPr="00594A1B" w:rsidRDefault="007C5D93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C</w:t>
                      </w:r>
                    </w:p>
                    <w:p w14:paraId="0088C060" w14:textId="110FE0E6" w:rsidR="00BB29C7" w:rsidRPr="00594A1B" w:rsidRDefault="007C5D93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C++</w:t>
                      </w:r>
                    </w:p>
                    <w:p w14:paraId="1948C20C" w14:textId="25C9D3A2" w:rsidR="00BB29C7" w:rsidRPr="00594A1B" w:rsidRDefault="007C5D93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DBMS</w:t>
                      </w:r>
                    </w:p>
                    <w:p w14:paraId="17490F6B" w14:textId="0DFA4B3C" w:rsidR="00BB29C7" w:rsidRPr="00594A1B" w:rsidRDefault="007C5D93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JAVA</w:t>
                      </w:r>
                    </w:p>
                    <w:p w14:paraId="68E13EAB" w14:textId="6B582569" w:rsidR="00BB29C7" w:rsidRPr="00594A1B" w:rsidRDefault="007C5D93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PYTHON</w:t>
                      </w:r>
                    </w:p>
                    <w:p w14:paraId="1BE30401" w14:textId="6516A9FF" w:rsidR="00BB29C7" w:rsidRPr="00594A1B" w:rsidRDefault="007C5D93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  <w:rPr>
                          <w:b/>
                          <w:bCs/>
                        </w:rPr>
                      </w:pPr>
                      <w:r w:rsidRPr="00594A1B">
                        <w:rPr>
                          <w:b/>
                          <w:bCs/>
                        </w:rPr>
                        <w:t>C#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959E7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0FA5C8D" wp14:editId="542F187F">
                <wp:simplePos x="0" y="0"/>
                <wp:positionH relativeFrom="column">
                  <wp:posOffset>0</wp:posOffset>
                </wp:positionH>
                <wp:positionV relativeFrom="margin">
                  <wp:posOffset>19685</wp:posOffset>
                </wp:positionV>
                <wp:extent cx="2743200" cy="9738360"/>
                <wp:effectExtent l="0" t="0" r="19050" b="0"/>
                <wp:wrapNone/>
                <wp:docPr id="1" name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0489" y="473646"/>
                          <a:ext cx="2743200" cy="9738360"/>
                        </a:xfrm>
                        <a:prstGeom prst="roundRect">
                          <a:avLst>
                            <a:gd name="adj" fmla="val 635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A58EB5" id="Sidebar" o:spid="_x0000_s1026" style="position:absolute;margin-left:0;margin-top:1.55pt;width:3in;height:766.8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arcsize="41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" fillcolor="#f2f2f2 [3052]" stroked="f" strokeweight="1.25pt">
                <v:stroke endcap="round"/>
                <w10:wrap anchory="margin"/>
              </v:roundrect>
            </w:pict>
          </mc:Fallback>
        </mc:AlternateContent>
      </w:r>
      <w:r w:rsidR="00876C8D"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  <w:t xml:space="preserve"> </w:t>
      </w:r>
    </w:p>
    <w:sectPr w:rsidR="000570D5" w:rsidSect="008959E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E268BC" w14:textId="77777777" w:rsidR="00673C75" w:rsidRDefault="00673C75" w:rsidP="00FE51A1">
      <w:pPr>
        <w:spacing w:after="0" w:line="240" w:lineRule="auto"/>
      </w:pPr>
      <w:r>
        <w:separator/>
      </w:r>
    </w:p>
  </w:endnote>
  <w:endnote w:type="continuationSeparator" w:id="0">
    <w:p w14:paraId="0B0C6800" w14:textId="77777777" w:rsidR="00673C75" w:rsidRDefault="00673C75" w:rsidP="00FE5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5F8D54" w14:textId="77777777" w:rsidR="00673C75" w:rsidRDefault="00673C75" w:rsidP="00FE51A1">
      <w:pPr>
        <w:spacing w:after="0" w:line="240" w:lineRule="auto"/>
      </w:pPr>
      <w:r>
        <w:separator/>
      </w:r>
    </w:p>
  </w:footnote>
  <w:footnote w:type="continuationSeparator" w:id="0">
    <w:p w14:paraId="283D3D1C" w14:textId="77777777" w:rsidR="00673C75" w:rsidRDefault="00673C75" w:rsidP="00FE51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3A66F44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pt;height:11pt" o:bullet="t">
        <v:imagedata r:id="rId1" o:title="mso3649"/>
      </v:shape>
    </w:pict>
  </w:numPicBullet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9E721AB"/>
    <w:multiLevelType w:val="hybridMultilevel"/>
    <w:tmpl w:val="B046E6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87EBC"/>
    <w:multiLevelType w:val="hybridMultilevel"/>
    <w:tmpl w:val="6B94977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682718"/>
    <w:multiLevelType w:val="hybridMultilevel"/>
    <w:tmpl w:val="13645CFC"/>
    <w:lvl w:ilvl="0" w:tplc="40090001">
      <w:start w:val="1"/>
      <w:numFmt w:val="bullet"/>
      <w:lvlText w:val=""/>
      <w:lvlJc w:val="left"/>
      <w:pPr>
        <w:ind w:left="8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46" w:hanging="360"/>
      </w:pPr>
      <w:rPr>
        <w:rFonts w:ascii="Wingdings" w:hAnsi="Wingdings" w:hint="default"/>
      </w:rPr>
    </w:lvl>
  </w:abstractNum>
  <w:abstractNum w:abstractNumId="4" w15:restartNumberingAfterBreak="0">
    <w:nsid w:val="60DC17F9"/>
    <w:multiLevelType w:val="hybridMultilevel"/>
    <w:tmpl w:val="C42A14D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13630227">
    <w:abstractNumId w:val="0"/>
  </w:num>
  <w:num w:numId="2" w16cid:durableId="1383485365">
    <w:abstractNumId w:val="0"/>
  </w:num>
  <w:num w:numId="3" w16cid:durableId="63795228">
    <w:abstractNumId w:val="0"/>
  </w:num>
  <w:num w:numId="4" w16cid:durableId="925726164">
    <w:abstractNumId w:val="0"/>
  </w:num>
  <w:num w:numId="5" w16cid:durableId="294943578">
    <w:abstractNumId w:val="0"/>
  </w:num>
  <w:num w:numId="6" w16cid:durableId="190387564">
    <w:abstractNumId w:val="0"/>
  </w:num>
  <w:num w:numId="7" w16cid:durableId="1527448391">
    <w:abstractNumId w:val="0"/>
  </w:num>
  <w:num w:numId="8" w16cid:durableId="1167943423">
    <w:abstractNumId w:val="0"/>
  </w:num>
  <w:num w:numId="9" w16cid:durableId="1199733164">
    <w:abstractNumId w:val="0"/>
  </w:num>
  <w:num w:numId="10" w16cid:durableId="566570331">
    <w:abstractNumId w:val="0"/>
  </w:num>
  <w:num w:numId="11" w16cid:durableId="1812676705">
    <w:abstractNumId w:val="4"/>
  </w:num>
  <w:num w:numId="12" w16cid:durableId="1999115535">
    <w:abstractNumId w:val="0"/>
  </w:num>
  <w:num w:numId="13" w16cid:durableId="1621497346">
    <w:abstractNumId w:val="0"/>
  </w:num>
  <w:num w:numId="14" w16cid:durableId="1921913570">
    <w:abstractNumId w:val="0"/>
  </w:num>
  <w:num w:numId="15" w16cid:durableId="356084430">
    <w:abstractNumId w:val="0"/>
  </w:num>
  <w:num w:numId="16" w16cid:durableId="252396245">
    <w:abstractNumId w:val="0"/>
  </w:num>
  <w:num w:numId="17" w16cid:durableId="1360617790">
    <w:abstractNumId w:val="0"/>
  </w:num>
  <w:num w:numId="18" w16cid:durableId="1740665621">
    <w:abstractNumId w:val="0"/>
  </w:num>
  <w:num w:numId="19" w16cid:durableId="335809739">
    <w:abstractNumId w:val="0"/>
  </w:num>
  <w:num w:numId="20" w16cid:durableId="991181324">
    <w:abstractNumId w:val="0"/>
  </w:num>
  <w:num w:numId="21" w16cid:durableId="1571886414">
    <w:abstractNumId w:val="0"/>
  </w:num>
  <w:num w:numId="22" w16cid:durableId="719863333">
    <w:abstractNumId w:val="0"/>
  </w:num>
  <w:num w:numId="23" w16cid:durableId="294414377">
    <w:abstractNumId w:val="2"/>
  </w:num>
  <w:num w:numId="24" w16cid:durableId="488980932">
    <w:abstractNumId w:val="1"/>
  </w:num>
  <w:num w:numId="25" w16cid:durableId="3028089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tjQzMTU3sTSxMDFR0lEKTi0uzszPAykwqgUAtVaaAywAAAA="/>
  </w:docVars>
  <w:rsids>
    <w:rsidRoot w:val="00AD313B"/>
    <w:rsid w:val="000078AF"/>
    <w:rsid w:val="00013E31"/>
    <w:rsid w:val="00032CB0"/>
    <w:rsid w:val="000570D5"/>
    <w:rsid w:val="00063FF7"/>
    <w:rsid w:val="000B31AB"/>
    <w:rsid w:val="000E7175"/>
    <w:rsid w:val="00100F26"/>
    <w:rsid w:val="00143F45"/>
    <w:rsid w:val="00160A3E"/>
    <w:rsid w:val="0016562A"/>
    <w:rsid w:val="00225FCE"/>
    <w:rsid w:val="002A6408"/>
    <w:rsid w:val="002B2393"/>
    <w:rsid w:val="002C5E81"/>
    <w:rsid w:val="002D0D82"/>
    <w:rsid w:val="003052E8"/>
    <w:rsid w:val="00315A91"/>
    <w:rsid w:val="00316AA2"/>
    <w:rsid w:val="00333F44"/>
    <w:rsid w:val="0035192B"/>
    <w:rsid w:val="00365287"/>
    <w:rsid w:val="00386C4D"/>
    <w:rsid w:val="003D1D5F"/>
    <w:rsid w:val="003D4604"/>
    <w:rsid w:val="003F50A7"/>
    <w:rsid w:val="00406A83"/>
    <w:rsid w:val="00413D73"/>
    <w:rsid w:val="00432B09"/>
    <w:rsid w:val="004D261D"/>
    <w:rsid w:val="005014D0"/>
    <w:rsid w:val="00525BC6"/>
    <w:rsid w:val="00541E63"/>
    <w:rsid w:val="00545873"/>
    <w:rsid w:val="00560506"/>
    <w:rsid w:val="00594A1B"/>
    <w:rsid w:val="005E0CDE"/>
    <w:rsid w:val="005E5F3A"/>
    <w:rsid w:val="00636AE5"/>
    <w:rsid w:val="00643BE1"/>
    <w:rsid w:val="00673C75"/>
    <w:rsid w:val="006C5C18"/>
    <w:rsid w:val="006E3309"/>
    <w:rsid w:val="006F4FAF"/>
    <w:rsid w:val="00715858"/>
    <w:rsid w:val="00754B12"/>
    <w:rsid w:val="00764500"/>
    <w:rsid w:val="007C5D93"/>
    <w:rsid w:val="007E1CFD"/>
    <w:rsid w:val="007F13F7"/>
    <w:rsid w:val="007F25AE"/>
    <w:rsid w:val="008029E8"/>
    <w:rsid w:val="00854A8A"/>
    <w:rsid w:val="00876C8D"/>
    <w:rsid w:val="00881DD1"/>
    <w:rsid w:val="008959E7"/>
    <w:rsid w:val="008B6A3E"/>
    <w:rsid w:val="00923485"/>
    <w:rsid w:val="0094630A"/>
    <w:rsid w:val="00962802"/>
    <w:rsid w:val="00971E70"/>
    <w:rsid w:val="009B0E8F"/>
    <w:rsid w:val="009B48BB"/>
    <w:rsid w:val="00A0485E"/>
    <w:rsid w:val="00A34B10"/>
    <w:rsid w:val="00A400EC"/>
    <w:rsid w:val="00A560CE"/>
    <w:rsid w:val="00A71621"/>
    <w:rsid w:val="00A8252E"/>
    <w:rsid w:val="00AD313B"/>
    <w:rsid w:val="00B070D2"/>
    <w:rsid w:val="00B76407"/>
    <w:rsid w:val="00B8376F"/>
    <w:rsid w:val="00B8798E"/>
    <w:rsid w:val="00BB29C7"/>
    <w:rsid w:val="00BE426E"/>
    <w:rsid w:val="00C17586"/>
    <w:rsid w:val="00C60788"/>
    <w:rsid w:val="00C756EB"/>
    <w:rsid w:val="00C81816"/>
    <w:rsid w:val="00CC15ED"/>
    <w:rsid w:val="00CC56E7"/>
    <w:rsid w:val="00D6775D"/>
    <w:rsid w:val="00D876AC"/>
    <w:rsid w:val="00DA63D0"/>
    <w:rsid w:val="00DB1E4D"/>
    <w:rsid w:val="00DF5CB5"/>
    <w:rsid w:val="00E108D5"/>
    <w:rsid w:val="00E3675A"/>
    <w:rsid w:val="00E65EB0"/>
    <w:rsid w:val="00E93A31"/>
    <w:rsid w:val="00ED4BFC"/>
    <w:rsid w:val="00F07353"/>
    <w:rsid w:val="00F10D0E"/>
    <w:rsid w:val="00F366E0"/>
    <w:rsid w:val="00F44CB7"/>
    <w:rsid w:val="00FB68FB"/>
    <w:rsid w:val="00FE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12B2F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AA2"/>
  </w:style>
  <w:style w:type="paragraph" w:styleId="Heading1">
    <w:name w:val="heading 1"/>
    <w:basedOn w:val="Normal"/>
    <w:next w:val="Normal"/>
    <w:link w:val="Heading1Char"/>
    <w:uiPriority w:val="9"/>
    <w:qFormat/>
    <w:rsid w:val="00316AA2"/>
    <w:pPr>
      <w:keepNext/>
      <w:keepLines/>
      <w:numPr>
        <w:numId w:val="2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6AA2"/>
    <w:pPr>
      <w:keepNext/>
      <w:keepLines/>
      <w:numPr>
        <w:ilvl w:val="1"/>
        <w:numId w:val="2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AA2"/>
    <w:pPr>
      <w:keepNext/>
      <w:keepLines/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AA2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AA2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color w:val="58523E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6AA2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8523E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AA2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AA2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AA2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6AA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16AA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16AA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6AA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6AA2"/>
    <w:rPr>
      <w:rFonts w:asciiTheme="majorHAnsi" w:eastAsiaTheme="majorEastAsia" w:hAnsiTheme="majorHAnsi" w:cstheme="majorBidi"/>
      <w:color w:val="58523E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6AA2"/>
    <w:rPr>
      <w:rFonts w:asciiTheme="majorHAnsi" w:eastAsiaTheme="majorEastAsia" w:hAnsiTheme="majorHAnsi" w:cstheme="majorBidi"/>
      <w:i/>
      <w:iCs/>
      <w:color w:val="58523E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AA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AA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AA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AA2"/>
    <w:pPr>
      <w:spacing w:after="200" w:line="240" w:lineRule="auto"/>
    </w:pPr>
    <w:rPr>
      <w:i/>
      <w:iCs/>
      <w:color w:val="766F5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6AA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AA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6AA2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316AA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316AA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6AA2"/>
    <w:rPr>
      <w:i/>
      <w:iCs/>
      <w:color w:val="auto"/>
    </w:rPr>
  </w:style>
  <w:style w:type="paragraph" w:styleId="NoSpacing">
    <w:name w:val="No Spacing"/>
    <w:uiPriority w:val="1"/>
    <w:qFormat/>
    <w:rsid w:val="00316A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16AA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6AA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6AA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6AA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6AA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6AA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6AA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6AA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6AA2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AA2"/>
    <w:pPr>
      <w:outlineLvl w:val="9"/>
    </w:pPr>
  </w:style>
  <w:style w:type="paragraph" w:styleId="ListParagraph">
    <w:name w:val="List Paragraph"/>
    <w:basedOn w:val="Normal"/>
    <w:uiPriority w:val="34"/>
    <w:qFormat/>
    <w:rsid w:val="00BB29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5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1A1"/>
  </w:style>
  <w:style w:type="paragraph" w:styleId="Footer">
    <w:name w:val="footer"/>
    <w:basedOn w:val="Normal"/>
    <w:link w:val="FooterChar"/>
    <w:uiPriority w:val="99"/>
    <w:unhideWhenUsed/>
    <w:rsid w:val="00FE5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openxmlformats.org/officeDocument/2006/relationships/image" Target="media/image6.svg"/><Relationship Id="rId17" Type="http://schemas.openxmlformats.org/officeDocument/2006/relationships/image" Target="media/image90.png"/><Relationship Id="rId2" Type="http://schemas.openxmlformats.org/officeDocument/2006/relationships/numbering" Target="numbering.xml"/><Relationship Id="rId16" Type="http://schemas.openxmlformats.org/officeDocument/2006/relationships/hyperlink" Target="https://logodix.com/black-linkedin" TargetMode="External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sv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CC713-8860-4208-8CEB-EA6544EAC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alist Resume Template</vt:lpstr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ist Resume Template</dc:title>
  <dc:subject/>
  <dc:creator/>
  <cp:keywords/>
  <dc:description/>
  <cp:lastModifiedBy/>
  <cp:revision>1</cp:revision>
  <dcterms:created xsi:type="dcterms:W3CDTF">2024-09-03T18:02:00Z</dcterms:created>
  <dcterms:modified xsi:type="dcterms:W3CDTF">2024-09-19T14:58:00Z</dcterms:modified>
</cp:coreProperties>
</file>